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gridSpan w:val="4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year comparis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gridSpan w:val="4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year comparison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rce of vari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seudo-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rce of vari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seudo-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derstory macroalga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derstory macroalga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derstory macroalga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derstory macroalga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derstory macroalga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ebra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ebra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ebra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ebra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ebrates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9T21:20:48Z</dcterms:created>
  <dcterms:modified xsi:type="dcterms:W3CDTF">2024-03-19T21:2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